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7133A" w14:textId="4872EA90" w:rsidR="00A12BD6" w:rsidRDefault="00E0490D">
      <w:pPr>
        <w:rPr>
          <w:rFonts w:ascii="Roboto" w:hAnsi="Roboto"/>
        </w:rPr>
      </w:pPr>
      <w:r>
        <w:rPr>
          <w:noProof/>
          <w:lang w:val="ru-RU"/>
        </w:rPr>
        <w:drawing>
          <wp:anchor distT="0" distB="0" distL="114300" distR="114300" simplePos="0" relativeHeight="251659264" behindDoc="1" locked="0" layoutInCell="1" allowOverlap="1" wp14:anchorId="4E651E31" wp14:editId="12F46348">
            <wp:simplePos x="0" y="0"/>
            <wp:positionH relativeFrom="column">
              <wp:posOffset>3102610</wp:posOffset>
            </wp:positionH>
            <wp:positionV relativeFrom="page">
              <wp:posOffset>45720</wp:posOffset>
            </wp:positionV>
            <wp:extent cx="3769995" cy="10649585"/>
            <wp:effectExtent l="0" t="0" r="1905" b="0"/>
            <wp:wrapNone/>
            <wp:docPr id="3" name="Untitled-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 l="49233"/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1064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Roboto" w:hAnsi="Roboto"/>
          <w:b/>
        </w:rPr>
        <w:t xml:space="preserve">Важно! </w:t>
      </w:r>
      <w:r>
        <w:rPr>
          <w:rFonts w:ascii="Roboto" w:hAnsi="Roboto"/>
          <w:bCs/>
          <w:lang w:val="ru-RU"/>
        </w:rPr>
        <w:t>При путешествии в Чечню и Дагестан просьба учитывать, что это</w:t>
      </w:r>
      <w:r>
        <w:rPr>
          <w:rFonts w:ascii="Roboto" w:hAnsi="Roboto"/>
          <w:b/>
          <w:lang w:val="ru-RU"/>
        </w:rPr>
        <w:t xml:space="preserve"> </w:t>
      </w:r>
      <w:r>
        <w:rPr>
          <w:rFonts w:ascii="Roboto" w:hAnsi="Roboto"/>
        </w:rPr>
        <w:t>– очень консервативные регионы. Поэтому мы убедительно просим вас взять с собой закрытую лёгкую одежду, прикрывающую плечи, руки, колени. Продумайте свой наряд так, чтобы вам было не жарко.</w:t>
      </w:r>
      <w:r w:rsidRPr="00E0490D">
        <w:rPr>
          <w:noProof/>
        </w:rPr>
        <w:t xml:space="preserve"> </w:t>
      </w:r>
    </w:p>
    <w:p w14:paraId="71B33AA2" w14:textId="625B9DBA" w:rsidR="00E0490D" w:rsidRDefault="00E0490D">
      <w:pPr>
        <w:rPr>
          <w:rFonts w:ascii="Roboto" w:hAnsi="Roboto"/>
        </w:rPr>
      </w:pPr>
    </w:p>
    <w:p w14:paraId="6FBEE65F" w14:textId="77777777" w:rsidR="00E0490D" w:rsidRDefault="00E0490D">
      <w:pPr>
        <w:rPr>
          <w:rFonts w:ascii="Roboto" w:hAnsi="Roboto"/>
        </w:rPr>
      </w:pPr>
    </w:p>
    <w:p w14:paraId="3476E453" w14:textId="77777777" w:rsidR="00E0490D" w:rsidRDefault="00E0490D" w:rsidP="00E0490D">
      <w:pPr>
        <w:pStyle w:val="Standard"/>
        <w:spacing w:after="200"/>
      </w:pPr>
      <w:r>
        <w:rPr>
          <w:rFonts w:ascii="Roboto" w:eastAsia="Roboto Medium" w:hAnsi="Roboto" w:cs="Roboto Medium"/>
          <w:b/>
          <w:color w:val="073763"/>
          <w:sz w:val="28"/>
          <w:szCs w:val="28"/>
        </w:rPr>
        <w:t>1. Снаряжение</w:t>
      </w:r>
    </w:p>
    <w:p w14:paraId="50220351" w14:textId="77777777" w:rsidR="00E0490D" w:rsidRDefault="00E0490D" w:rsidP="00E0490D">
      <w:pPr>
        <w:pStyle w:val="Standard"/>
        <w:numPr>
          <w:ilvl w:val="0"/>
          <w:numId w:val="20"/>
        </w:numPr>
      </w:pPr>
      <w:r>
        <w:rPr>
          <w:rFonts w:ascii="Roboto" w:eastAsia="Roboto" w:hAnsi="Roboto" w:cs="Roboto"/>
        </w:rPr>
        <w:t>Небольшой рюкзачок (20–30 л) для прогулок в городе и горах (для верхней одежды, фототехники и документов);</w:t>
      </w:r>
    </w:p>
    <w:p w14:paraId="43E618FC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Светодиодный фонарик (удобнее налобный, для вечерних прогулок, по желанию).</w:t>
      </w:r>
    </w:p>
    <w:p w14:paraId="6D595E3A" w14:textId="77777777" w:rsidR="00E0490D" w:rsidRDefault="00E0490D" w:rsidP="00E0490D">
      <w:pPr>
        <w:pStyle w:val="Standard"/>
        <w:tabs>
          <w:tab w:val="left" w:pos="7680"/>
        </w:tabs>
        <w:ind w:left="720"/>
        <w:rPr>
          <w:rFonts w:ascii="Roboto" w:eastAsia="Roboto" w:hAnsi="Roboto" w:cs="Roboto"/>
        </w:rPr>
      </w:pPr>
    </w:p>
    <w:p w14:paraId="1880B961" w14:textId="77777777" w:rsidR="00E0490D" w:rsidRDefault="00E0490D" w:rsidP="00E0490D">
      <w:pPr>
        <w:pStyle w:val="Standard"/>
        <w:tabs>
          <w:tab w:val="left" w:pos="7680"/>
        </w:tabs>
        <w:ind w:left="720"/>
      </w:pPr>
      <w:r>
        <w:rPr>
          <w:rFonts w:ascii="Roboto" w:eastAsia="Roboto" w:hAnsi="Roboto" w:cs="Roboto"/>
        </w:rPr>
        <w:tab/>
      </w:r>
    </w:p>
    <w:p w14:paraId="1D547DB4" w14:textId="77777777" w:rsidR="00E0490D" w:rsidRDefault="00E0490D" w:rsidP="00E0490D">
      <w:pPr>
        <w:pStyle w:val="Standard"/>
        <w:spacing w:after="200"/>
      </w:pPr>
      <w:r>
        <w:rPr>
          <w:rFonts w:ascii="Roboto" w:eastAsia="Roboto Medium" w:hAnsi="Roboto" w:cs="Roboto Medium"/>
          <w:b/>
          <w:color w:val="073763"/>
          <w:sz w:val="28"/>
          <w:szCs w:val="28"/>
        </w:rPr>
        <w:t>2. Одежда и обувь</w:t>
      </w:r>
    </w:p>
    <w:p w14:paraId="4D673676" w14:textId="77777777" w:rsidR="00E0490D" w:rsidRDefault="00E0490D" w:rsidP="00E0490D">
      <w:pPr>
        <w:pStyle w:val="Standard"/>
        <w:spacing w:line="240" w:lineRule="auto"/>
      </w:pPr>
      <w:r>
        <w:rPr>
          <w:rFonts w:ascii="Roboto" w:eastAsia="Times New Roman" w:hAnsi="Roboto" w:cs="Times New Roman"/>
          <w:b/>
          <w:bCs/>
          <w:iCs/>
          <w:color w:val="000000"/>
        </w:rPr>
        <w:t>2.1. Для прогулок в горной местности:</w:t>
      </w:r>
    </w:p>
    <w:p w14:paraId="0BA11F11" w14:textId="77777777" w:rsidR="00E0490D" w:rsidRDefault="00E0490D" w:rsidP="00E0490D">
      <w:pPr>
        <w:pStyle w:val="Standard"/>
        <w:spacing w:line="240" w:lineRule="auto"/>
        <w:rPr>
          <w:rFonts w:ascii="Roboto" w:eastAsia="Times New Roman" w:hAnsi="Roboto" w:cs="Times New Roman"/>
          <w:sz w:val="24"/>
          <w:szCs w:val="24"/>
        </w:rPr>
      </w:pPr>
    </w:p>
    <w:p w14:paraId="3F318C9E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Непромокаемая куртка с капюшоном (НЕ утеплённая, типа ветровки);</w:t>
      </w:r>
    </w:p>
    <w:p w14:paraId="6AEC6123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 xml:space="preserve">Плащ-дождевик, желательно из прочного материала (не нужен, если ветровка с мембраной </w:t>
      </w:r>
      <w:proofErr w:type="spellStart"/>
      <w:r>
        <w:rPr>
          <w:rFonts w:ascii="Roboto" w:eastAsia="Roboto" w:hAnsi="Roboto" w:cs="Roboto"/>
        </w:rPr>
        <w:t>Gore-tex</w:t>
      </w:r>
      <w:proofErr w:type="spellEnd"/>
      <w:r>
        <w:rPr>
          <w:rFonts w:ascii="Roboto" w:eastAsia="Roboto" w:hAnsi="Roboto" w:cs="Roboto"/>
        </w:rPr>
        <w:t>); </w:t>
      </w:r>
    </w:p>
    <w:p w14:paraId="09577075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Штаны, которые не боятся намокания и грязи (желательно не джинсы, их трудно высушить);</w:t>
      </w:r>
    </w:p>
    <w:p w14:paraId="7A81EBFA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Лёгкая флисовая толстовка;</w:t>
      </w:r>
    </w:p>
    <w:p w14:paraId="6546CDDA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Спортивные брюки, лосины или бриджи для тёплой погоды;</w:t>
      </w:r>
    </w:p>
    <w:p w14:paraId="68542419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Футболки (3–4 штуки);</w:t>
      </w:r>
    </w:p>
    <w:p w14:paraId="7EF9AF3E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Ходовая обувь — удобные кроссовки</w:t>
      </w:r>
      <w:r>
        <w:rPr>
          <w:rFonts w:ascii="Roboto" w:hAnsi="Roboto"/>
        </w:rPr>
        <w:t>.</w:t>
      </w:r>
    </w:p>
    <w:p w14:paraId="4BC4C766" w14:textId="77777777" w:rsidR="00E0490D" w:rsidRDefault="00E0490D" w:rsidP="00E0490D">
      <w:pPr>
        <w:pStyle w:val="Standard"/>
        <w:ind w:left="720"/>
        <w:rPr>
          <w:rFonts w:ascii="Roboto" w:hAnsi="Roboto"/>
        </w:rPr>
      </w:pPr>
    </w:p>
    <w:p w14:paraId="572260DB" w14:textId="77777777" w:rsidR="00E0490D" w:rsidRDefault="00E0490D" w:rsidP="00E0490D">
      <w:pPr>
        <w:pStyle w:val="Standard"/>
        <w:spacing w:line="240" w:lineRule="auto"/>
      </w:pPr>
      <w:r>
        <w:rPr>
          <w:rFonts w:ascii="Roboto" w:eastAsia="Times New Roman" w:hAnsi="Roboto" w:cs="Times New Roman"/>
          <w:b/>
          <w:bCs/>
          <w:iCs/>
          <w:color w:val="000000"/>
        </w:rPr>
        <w:t>2.2. Для прогулок в городе и для переездов:</w:t>
      </w:r>
    </w:p>
    <w:p w14:paraId="5CEA925D" w14:textId="77777777" w:rsidR="00E0490D" w:rsidRDefault="00E0490D" w:rsidP="00E0490D">
      <w:pPr>
        <w:pStyle w:val="Standard"/>
        <w:spacing w:line="240" w:lineRule="auto"/>
        <w:rPr>
          <w:rFonts w:ascii="Roboto" w:eastAsia="Times New Roman" w:hAnsi="Roboto" w:cs="Times New Roman"/>
          <w:sz w:val="24"/>
          <w:szCs w:val="24"/>
        </w:rPr>
      </w:pPr>
    </w:p>
    <w:p w14:paraId="2DFDEDB3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Комфортный для вас комплект одежды на температуру +20…+30 °С (приличное платье, закрывающее плечи и колени; удлинённые шорты, футболка);</w:t>
      </w:r>
    </w:p>
    <w:p w14:paraId="0194C5CC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Прогулочная обувь: сандалии, в которых вы можете ходить несколько часов;</w:t>
      </w:r>
    </w:p>
    <w:p w14:paraId="4374C773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Носки обычные (2–3 пары); </w:t>
      </w:r>
    </w:p>
    <w:p w14:paraId="72146449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Купальный костюм; </w:t>
      </w:r>
    </w:p>
    <w:p w14:paraId="13584433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Нижнее бельё; </w:t>
      </w:r>
    </w:p>
    <w:p w14:paraId="3C3D1FC9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Головной убор для защиты от солнца (платок для посещения мечетей девушкам, панама, бандана и т. д.); </w:t>
      </w:r>
    </w:p>
    <w:p w14:paraId="0FF931E5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Домашняя</w:t>
      </w:r>
      <w:r>
        <w:rPr>
          <w:rFonts w:ascii="Roboto" w:hAnsi="Roboto"/>
        </w:rPr>
        <w:t xml:space="preserve"> обувь (для гостиниц, по желанию). </w:t>
      </w:r>
    </w:p>
    <w:p w14:paraId="65FBE9CB" w14:textId="77777777" w:rsidR="00E0490D" w:rsidRDefault="00E0490D" w:rsidP="00E0490D">
      <w:pPr>
        <w:pStyle w:val="Standard"/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</w:p>
    <w:p w14:paraId="4C7D9BEE" w14:textId="1A73D353" w:rsidR="00E0490D" w:rsidRDefault="00E0490D" w:rsidP="00E0490D">
      <w:pPr>
        <w:pStyle w:val="Standard"/>
        <w:spacing w:after="200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4014A7F" wp14:editId="2662B632">
            <wp:simplePos x="0" y="0"/>
            <wp:positionH relativeFrom="column">
              <wp:posOffset>3096260</wp:posOffset>
            </wp:positionH>
            <wp:positionV relativeFrom="page">
              <wp:posOffset>39370</wp:posOffset>
            </wp:positionV>
            <wp:extent cx="3769995" cy="10649585"/>
            <wp:effectExtent l="0" t="0" r="1905" b="0"/>
            <wp:wrapNone/>
            <wp:docPr id="5" name="Untitled-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 l="49233"/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1064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Roboto" w:eastAsia="Roboto Medium" w:hAnsi="Roboto" w:cs="Roboto Medium"/>
          <w:b/>
          <w:color w:val="073763"/>
          <w:sz w:val="28"/>
          <w:szCs w:val="28"/>
        </w:rPr>
        <w:t>3. Средства личной гигиены</w:t>
      </w:r>
    </w:p>
    <w:p w14:paraId="09D3CD3C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Умывальные принадлежности; </w:t>
      </w:r>
    </w:p>
    <w:p w14:paraId="1D752D1F" w14:textId="47F986FA" w:rsidR="00E0490D" w:rsidRPr="009A1F6E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Небольшое полотенце; </w:t>
      </w:r>
    </w:p>
    <w:p w14:paraId="283C958B" w14:textId="77777777" w:rsidR="009A1F6E" w:rsidRDefault="009A1F6E" w:rsidP="009A1F6E">
      <w:pPr>
        <w:pStyle w:val="Standard"/>
        <w:numPr>
          <w:ilvl w:val="0"/>
          <w:numId w:val="18"/>
        </w:numPr>
      </w:pPr>
      <w:r>
        <w:rPr>
          <w:rFonts w:ascii="Roboto" w:hAnsi="Roboto"/>
        </w:rPr>
        <w:t>Фен (по желанию);</w:t>
      </w:r>
    </w:p>
    <w:p w14:paraId="3350CC30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Солнцезащитный</w:t>
      </w:r>
      <w:r>
        <w:rPr>
          <w:rFonts w:ascii="Roboto" w:hAnsi="Roboto"/>
        </w:rPr>
        <w:t xml:space="preserve"> крем (для гор – ОБЯЗАТЕЛЬНО! С SPF не меньше 50!).</w:t>
      </w:r>
    </w:p>
    <w:p w14:paraId="3DB623AE" w14:textId="011D1C09" w:rsidR="00E0490D" w:rsidRDefault="00E0490D" w:rsidP="00E0490D">
      <w:pPr>
        <w:pStyle w:val="Standard"/>
        <w:spacing w:after="200"/>
        <w:rPr>
          <w:rFonts w:ascii="Roboto" w:eastAsia="Roboto Medium" w:hAnsi="Roboto" w:cs="Roboto Medium"/>
          <w:b/>
          <w:color w:val="073763"/>
          <w:sz w:val="28"/>
          <w:szCs w:val="28"/>
        </w:rPr>
      </w:pPr>
    </w:p>
    <w:p w14:paraId="0F83A6AD" w14:textId="414D264B" w:rsidR="00E0490D" w:rsidRDefault="00E0490D" w:rsidP="00E0490D">
      <w:pPr>
        <w:pStyle w:val="Standard"/>
        <w:spacing w:after="200"/>
      </w:pPr>
      <w:r>
        <w:rPr>
          <w:rFonts w:ascii="Roboto" w:eastAsia="Roboto Medium" w:hAnsi="Roboto" w:cs="Roboto Medium"/>
          <w:b/>
          <w:color w:val="073763"/>
          <w:sz w:val="28"/>
          <w:szCs w:val="28"/>
        </w:rPr>
        <w:t>4. Специальное снаряжение</w:t>
      </w:r>
    </w:p>
    <w:p w14:paraId="489DF3DE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Очки солнцезащитные;</w:t>
      </w:r>
    </w:p>
    <w:p w14:paraId="6EA16E40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Зонт (по желанию); </w:t>
      </w:r>
    </w:p>
    <w:p w14:paraId="420F8EF3" w14:textId="0F2172F7" w:rsidR="00E0490D" w:rsidRPr="00131D3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hAnsi="Roboto"/>
        </w:rPr>
        <w:t>Фотоаппарат (по желанию); </w:t>
      </w:r>
    </w:p>
    <w:p w14:paraId="69EBEA4C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hAnsi="Roboto"/>
        </w:rPr>
        <w:t>Мобильный телефон и зарядное устройство, неплохо бы взять дополнительную батарею;</w:t>
      </w:r>
    </w:p>
    <w:p w14:paraId="1A8866A3" w14:textId="77777777" w:rsidR="00E0490D" w:rsidRDefault="00E0490D" w:rsidP="00E0490D">
      <w:pPr>
        <w:pStyle w:val="Standard"/>
        <w:numPr>
          <w:ilvl w:val="0"/>
          <w:numId w:val="21"/>
        </w:numPr>
      </w:pPr>
      <w:r>
        <w:rPr>
          <w:rFonts w:ascii="Roboto" w:hAnsi="Roboto"/>
        </w:rPr>
        <w:t xml:space="preserve">Походная МИНИ-аптечка (очень маленькая, компактная и лёгкая!). НЕ нужно брать </w:t>
      </w:r>
      <w:proofErr w:type="spellStart"/>
      <w:r>
        <w:rPr>
          <w:rFonts w:ascii="Roboto" w:hAnsi="Roboto"/>
        </w:rPr>
        <w:t>автомобильныи</w:t>
      </w:r>
      <w:proofErr w:type="spellEnd"/>
      <w:r>
        <w:rPr>
          <w:rFonts w:ascii="Roboto" w:hAnsi="Roboto"/>
        </w:rPr>
        <w:t xml:space="preserve">̆ </w:t>
      </w:r>
      <w:proofErr w:type="spellStart"/>
      <w:r>
        <w:rPr>
          <w:rFonts w:ascii="Roboto" w:hAnsi="Roboto"/>
        </w:rPr>
        <w:t>пластиковыи</w:t>
      </w:r>
      <w:proofErr w:type="spellEnd"/>
      <w:r>
        <w:rPr>
          <w:rFonts w:ascii="Roboto" w:hAnsi="Roboto"/>
        </w:rPr>
        <w:t xml:space="preserve">̆ </w:t>
      </w:r>
      <w:proofErr w:type="spellStart"/>
      <w:r>
        <w:rPr>
          <w:rFonts w:ascii="Roboto" w:hAnsi="Roboto"/>
        </w:rPr>
        <w:t>кейс</w:t>
      </w:r>
      <w:proofErr w:type="spellEnd"/>
      <w:r>
        <w:rPr>
          <w:rFonts w:ascii="Roboto" w:hAnsi="Roboto"/>
        </w:rPr>
        <w:t xml:space="preserve"> с </w:t>
      </w:r>
      <w:proofErr w:type="spellStart"/>
      <w:r>
        <w:rPr>
          <w:rFonts w:ascii="Roboto" w:hAnsi="Roboto"/>
        </w:rPr>
        <w:t>кучеи</w:t>
      </w:r>
      <w:proofErr w:type="spellEnd"/>
      <w:r>
        <w:rPr>
          <w:rFonts w:ascii="Roboto" w:hAnsi="Roboto"/>
        </w:rPr>
        <w:t>̆ лекарств!</w:t>
      </w:r>
    </w:p>
    <w:p w14:paraId="7DD64CCF" w14:textId="77777777" w:rsidR="00E0490D" w:rsidRDefault="00E0490D" w:rsidP="00E0490D">
      <w:pPr>
        <w:pStyle w:val="Standard"/>
        <w:ind w:firstLine="720"/>
        <w:rPr>
          <w:rFonts w:ascii="Roboto" w:eastAsia="Roboto" w:hAnsi="Roboto" w:cs="Roboto"/>
          <w:b/>
        </w:rPr>
      </w:pPr>
    </w:p>
    <w:p w14:paraId="214D99FC" w14:textId="77777777" w:rsidR="00E0490D" w:rsidRDefault="00E0490D" w:rsidP="00E0490D">
      <w:pPr>
        <w:pStyle w:val="Standard"/>
        <w:ind w:firstLine="426"/>
      </w:pPr>
      <w:r>
        <w:rPr>
          <w:rFonts w:ascii="Roboto" w:eastAsia="Roboto" w:hAnsi="Roboto" w:cs="Roboto"/>
          <w:b/>
        </w:rPr>
        <w:t>Возьмите:</w:t>
      </w:r>
    </w:p>
    <w:p w14:paraId="39192AE5" w14:textId="77777777" w:rsidR="00E0490D" w:rsidRPr="00052704" w:rsidRDefault="00E0490D" w:rsidP="00E0490D">
      <w:pPr>
        <w:pStyle w:val="Standard"/>
        <w:numPr>
          <w:ilvl w:val="0"/>
          <w:numId w:val="18"/>
        </w:numPr>
        <w:ind w:left="1134" w:firstLine="0"/>
        <w:rPr>
          <w:sz w:val="18"/>
          <w:szCs w:val="18"/>
        </w:rPr>
      </w:pPr>
      <w:r w:rsidRPr="00052704">
        <w:rPr>
          <w:rFonts w:ascii="Roboto" w:eastAsia="Roboto" w:hAnsi="Roboto" w:cs="Roboto"/>
          <w:sz w:val="18"/>
          <w:szCs w:val="18"/>
        </w:rPr>
        <w:t>то, что может понадобиться только вам (например, определенный антибиотик и т. д.) или специфические препараты, которые вы применяете, и они вряд ли будут в групповой аптечке!</w:t>
      </w:r>
    </w:p>
    <w:p w14:paraId="158F5E92" w14:textId="77777777" w:rsidR="00E0490D" w:rsidRPr="00052704" w:rsidRDefault="00E0490D" w:rsidP="00E0490D">
      <w:pPr>
        <w:pStyle w:val="Standard"/>
        <w:numPr>
          <w:ilvl w:val="0"/>
          <w:numId w:val="18"/>
        </w:numPr>
        <w:ind w:left="1134" w:firstLine="0"/>
        <w:rPr>
          <w:sz w:val="18"/>
          <w:szCs w:val="18"/>
        </w:rPr>
      </w:pPr>
      <w:r w:rsidRPr="00052704">
        <w:rPr>
          <w:rFonts w:ascii="Roboto" w:eastAsia="Roboto" w:hAnsi="Roboto" w:cs="Roboto"/>
          <w:sz w:val="18"/>
          <w:szCs w:val="18"/>
        </w:rPr>
        <w:t>то, что тяжело взять на всех: противопростудные (</w:t>
      </w:r>
      <w:proofErr w:type="spellStart"/>
      <w:r w:rsidRPr="00052704">
        <w:rPr>
          <w:rFonts w:ascii="Roboto" w:eastAsia="Roboto" w:hAnsi="Roboto" w:cs="Roboto"/>
          <w:sz w:val="18"/>
          <w:szCs w:val="18"/>
        </w:rPr>
        <w:t>фервекс</w:t>
      </w:r>
      <w:proofErr w:type="spellEnd"/>
      <w:r w:rsidRPr="00052704">
        <w:rPr>
          <w:rFonts w:ascii="Roboto" w:eastAsia="Roboto" w:hAnsi="Roboto" w:cs="Roboto"/>
          <w:sz w:val="18"/>
          <w:szCs w:val="18"/>
        </w:rPr>
        <w:t xml:space="preserve"> или </w:t>
      </w:r>
      <w:proofErr w:type="spellStart"/>
      <w:r w:rsidRPr="00052704">
        <w:rPr>
          <w:rFonts w:ascii="Roboto" w:eastAsia="Roboto" w:hAnsi="Roboto" w:cs="Roboto"/>
          <w:sz w:val="18"/>
          <w:szCs w:val="18"/>
        </w:rPr>
        <w:t>колдрекс</w:t>
      </w:r>
      <w:proofErr w:type="spellEnd"/>
      <w:r w:rsidRPr="00052704">
        <w:rPr>
          <w:rFonts w:ascii="Roboto" w:eastAsia="Roboto" w:hAnsi="Roboto" w:cs="Roboto"/>
          <w:sz w:val="18"/>
          <w:szCs w:val="18"/>
        </w:rPr>
        <w:t>, капли в нос и т. д.);</w:t>
      </w:r>
    </w:p>
    <w:p w14:paraId="382BD68A" w14:textId="77777777" w:rsidR="00E0490D" w:rsidRPr="00052704" w:rsidRDefault="00E0490D" w:rsidP="00E0490D">
      <w:pPr>
        <w:pStyle w:val="Standard"/>
        <w:numPr>
          <w:ilvl w:val="0"/>
          <w:numId w:val="18"/>
        </w:numPr>
        <w:ind w:left="1134" w:firstLine="0"/>
        <w:rPr>
          <w:sz w:val="18"/>
          <w:szCs w:val="18"/>
        </w:rPr>
      </w:pPr>
      <w:r w:rsidRPr="00052704">
        <w:rPr>
          <w:rFonts w:ascii="Roboto" w:eastAsia="Roboto" w:hAnsi="Roboto" w:cs="Roboto"/>
          <w:sz w:val="18"/>
          <w:szCs w:val="18"/>
        </w:rPr>
        <w:t>небольшую пластинку мозольных пластырей;</w:t>
      </w:r>
    </w:p>
    <w:p w14:paraId="04D23B43" w14:textId="77777777" w:rsidR="00E0490D" w:rsidRPr="00052704" w:rsidRDefault="00E0490D" w:rsidP="00E0490D">
      <w:pPr>
        <w:pStyle w:val="Standard"/>
        <w:numPr>
          <w:ilvl w:val="0"/>
          <w:numId w:val="18"/>
        </w:numPr>
        <w:ind w:left="1134" w:firstLine="0"/>
        <w:rPr>
          <w:sz w:val="18"/>
          <w:szCs w:val="18"/>
        </w:rPr>
      </w:pPr>
      <w:r w:rsidRPr="00052704">
        <w:rPr>
          <w:rFonts w:ascii="Roboto" w:eastAsia="Roboto" w:hAnsi="Roboto" w:cs="Roboto"/>
          <w:sz w:val="18"/>
          <w:szCs w:val="18"/>
        </w:rPr>
        <w:t>пару пластин активированного угля; пластинку ферментов (</w:t>
      </w:r>
      <w:proofErr w:type="spellStart"/>
      <w:r w:rsidRPr="00052704">
        <w:rPr>
          <w:rFonts w:ascii="Roboto" w:eastAsia="Roboto" w:hAnsi="Roboto" w:cs="Roboto"/>
          <w:sz w:val="18"/>
          <w:szCs w:val="18"/>
        </w:rPr>
        <w:t>панзинорм</w:t>
      </w:r>
      <w:proofErr w:type="spellEnd"/>
      <w:r w:rsidRPr="00052704">
        <w:rPr>
          <w:rFonts w:ascii="Roboto" w:eastAsia="Roboto" w:hAnsi="Roboto" w:cs="Roboto"/>
          <w:sz w:val="18"/>
          <w:szCs w:val="18"/>
        </w:rPr>
        <w:t xml:space="preserve">, </w:t>
      </w:r>
      <w:proofErr w:type="spellStart"/>
      <w:r w:rsidRPr="00052704">
        <w:rPr>
          <w:rFonts w:ascii="Roboto" w:eastAsia="Roboto" w:hAnsi="Roboto" w:cs="Roboto"/>
          <w:sz w:val="18"/>
          <w:szCs w:val="18"/>
        </w:rPr>
        <w:t>фестал</w:t>
      </w:r>
      <w:proofErr w:type="spellEnd"/>
      <w:r w:rsidRPr="00052704">
        <w:rPr>
          <w:rFonts w:ascii="Roboto" w:eastAsia="Roboto" w:hAnsi="Roboto" w:cs="Roboto"/>
          <w:sz w:val="18"/>
          <w:szCs w:val="18"/>
        </w:rPr>
        <w:t xml:space="preserve">, </w:t>
      </w:r>
      <w:proofErr w:type="spellStart"/>
      <w:r w:rsidRPr="00052704">
        <w:rPr>
          <w:rFonts w:ascii="Roboto" w:eastAsia="Roboto" w:hAnsi="Roboto" w:cs="Roboto"/>
          <w:sz w:val="18"/>
          <w:szCs w:val="18"/>
        </w:rPr>
        <w:t>юниэнзим</w:t>
      </w:r>
      <w:proofErr w:type="spellEnd"/>
      <w:r w:rsidRPr="00052704">
        <w:rPr>
          <w:rFonts w:ascii="Roboto" w:eastAsia="Roboto" w:hAnsi="Roboto" w:cs="Roboto"/>
          <w:sz w:val="18"/>
          <w:szCs w:val="18"/>
        </w:rPr>
        <w:t>), если бывают проблемы с пищеварением;</w:t>
      </w:r>
    </w:p>
    <w:p w14:paraId="103825A0" w14:textId="77777777" w:rsidR="00E0490D" w:rsidRPr="00052704" w:rsidRDefault="00E0490D" w:rsidP="00E0490D">
      <w:pPr>
        <w:pStyle w:val="Standard"/>
        <w:numPr>
          <w:ilvl w:val="0"/>
          <w:numId w:val="18"/>
        </w:numPr>
        <w:ind w:left="1134" w:firstLine="0"/>
        <w:rPr>
          <w:sz w:val="18"/>
          <w:szCs w:val="18"/>
        </w:rPr>
      </w:pPr>
      <w:r w:rsidRPr="00052704">
        <w:rPr>
          <w:rFonts w:ascii="Roboto" w:eastAsia="Roboto" w:hAnsi="Roboto" w:cs="Roboto"/>
          <w:sz w:val="18"/>
          <w:szCs w:val="18"/>
        </w:rPr>
        <w:t>эластичный</w:t>
      </w:r>
      <w:r w:rsidRPr="00052704">
        <w:rPr>
          <w:rFonts w:ascii="Roboto" w:hAnsi="Roboto"/>
          <w:sz w:val="18"/>
          <w:szCs w:val="18"/>
        </w:rPr>
        <w:t xml:space="preserve"> бинт</w:t>
      </w:r>
      <w:r w:rsidRPr="00052704">
        <w:rPr>
          <w:sz w:val="18"/>
          <w:szCs w:val="18"/>
        </w:rPr>
        <w:t>.</w:t>
      </w:r>
    </w:p>
    <w:p w14:paraId="358D5478" w14:textId="78F0D794" w:rsidR="00E0490D" w:rsidRPr="00E0490D" w:rsidRDefault="00E0490D" w:rsidP="00E0490D">
      <w:pPr>
        <w:pStyle w:val="Standard"/>
        <w:rPr>
          <w:rFonts w:ascii="Roboto" w:eastAsia="Roboto Medium" w:hAnsi="Roboto" w:cs="Roboto Medium"/>
          <w:b/>
          <w:color w:val="073763"/>
          <w:sz w:val="28"/>
          <w:szCs w:val="28"/>
        </w:rPr>
      </w:pPr>
    </w:p>
    <w:p w14:paraId="09EE5038" w14:textId="77777777" w:rsidR="00E0490D" w:rsidRDefault="00E0490D" w:rsidP="00E0490D">
      <w:pPr>
        <w:pStyle w:val="Standard"/>
        <w:spacing w:after="200"/>
      </w:pPr>
      <w:r>
        <w:rPr>
          <w:rFonts w:ascii="Roboto" w:eastAsia="Roboto Medium" w:hAnsi="Roboto" w:cs="Roboto Medium"/>
          <w:b/>
          <w:color w:val="073763"/>
          <w:sz w:val="28"/>
          <w:szCs w:val="28"/>
        </w:rPr>
        <w:t>5. Документы и деньги</w:t>
      </w:r>
    </w:p>
    <w:p w14:paraId="168838E8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Паспорт (ОБЯЗАТЕЛЬНО); </w:t>
      </w:r>
    </w:p>
    <w:p w14:paraId="02FBD77B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Страховой полис; </w:t>
      </w:r>
    </w:p>
    <w:p w14:paraId="128629D5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Билеты на самолет и/или поезд (туда/обратно);</w:t>
      </w:r>
    </w:p>
    <w:p w14:paraId="3FFF80EF" w14:textId="77777777" w:rsidR="00E0490D" w:rsidRDefault="00E0490D" w:rsidP="00E0490D">
      <w:pPr>
        <w:pStyle w:val="Standard"/>
        <w:numPr>
          <w:ilvl w:val="0"/>
          <w:numId w:val="18"/>
        </w:numPr>
      </w:pPr>
      <w:r>
        <w:rPr>
          <w:rFonts w:ascii="Roboto" w:eastAsia="Roboto" w:hAnsi="Roboto" w:cs="Roboto"/>
        </w:rPr>
        <w:t>Деньги на</w:t>
      </w:r>
      <w:r>
        <w:t xml:space="preserve"> личные расходы.</w:t>
      </w:r>
    </w:p>
    <w:p w14:paraId="48023647" w14:textId="77777777" w:rsidR="00E0490D" w:rsidRDefault="00E0490D" w:rsidP="00E0490D">
      <w:pPr>
        <w:pStyle w:val="Standard"/>
        <w:spacing w:after="200"/>
      </w:pPr>
    </w:p>
    <w:p w14:paraId="17E91963" w14:textId="77777777" w:rsidR="00E0490D" w:rsidRDefault="00E0490D" w:rsidP="00E0490D">
      <w:pPr>
        <w:pStyle w:val="Standard"/>
        <w:ind w:left="426"/>
        <w:jc w:val="both"/>
        <w:rPr>
          <w:rFonts w:ascii="Roboto" w:eastAsia="Roboto" w:hAnsi="Roboto" w:cs="Roboto"/>
          <w:b/>
        </w:rPr>
      </w:pPr>
    </w:p>
    <w:p w14:paraId="1E28CEE3" w14:textId="77777777" w:rsidR="00E0490D" w:rsidRDefault="00E0490D" w:rsidP="00E0490D">
      <w:pPr>
        <w:pStyle w:val="Standard"/>
        <w:jc w:val="both"/>
      </w:pPr>
      <w:bookmarkStart w:id="0" w:name="_GoBack"/>
      <w:bookmarkEnd w:id="0"/>
      <w:r>
        <w:rPr>
          <w:rFonts w:ascii="Roboto" w:eastAsia="Roboto" w:hAnsi="Roboto" w:cs="Roboto"/>
          <w:i/>
        </w:rPr>
        <w:t>Главное, чтобы вам было тепло и комфортно в выбранной одежде. Выбирайте тот вариант, который для вас сейчас наиболее приемлем.</w:t>
      </w:r>
    </w:p>
    <w:p w14:paraId="1E95AACA" w14:textId="77777777" w:rsidR="00E0490D" w:rsidRDefault="00E0490D" w:rsidP="00E0490D">
      <w:pPr>
        <w:pStyle w:val="Standard"/>
        <w:jc w:val="both"/>
        <w:rPr>
          <w:rFonts w:ascii="Roboto" w:eastAsia="Roboto" w:hAnsi="Roboto" w:cs="Roboto"/>
          <w:i/>
        </w:rPr>
      </w:pPr>
    </w:p>
    <w:p w14:paraId="5B0D9E18" w14:textId="687EC515" w:rsidR="00E0490D" w:rsidRPr="00A12BD6" w:rsidRDefault="00E0490D" w:rsidP="00E0490D">
      <w:pPr>
        <w:pStyle w:val="Standard"/>
        <w:jc w:val="both"/>
      </w:pPr>
      <w:r>
        <w:rPr>
          <w:rFonts w:ascii="Roboto" w:eastAsia="Roboto" w:hAnsi="Roboto" w:cs="Roboto"/>
          <w:i/>
        </w:rPr>
        <w:t>А главное — помните, что всё должно быть максимально лёгким и компактным!</w:t>
      </w:r>
    </w:p>
    <w:sectPr w:rsidR="00E0490D" w:rsidRPr="00A12BD6">
      <w:headerReference w:type="default" r:id="rId8"/>
      <w:footerReference w:type="default" r:id="rId9"/>
      <w:headerReference w:type="first" r:id="rId10"/>
      <w:footerReference w:type="first" r:id="rId11"/>
      <w:pgSz w:w="11909" w:h="16834"/>
      <w:pgMar w:top="566" w:right="1133" w:bottom="1440" w:left="113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157A19" w14:textId="77777777" w:rsidR="00E46CC9" w:rsidRDefault="00E46CC9">
      <w:pPr>
        <w:spacing w:line="240" w:lineRule="auto"/>
      </w:pPr>
      <w:r>
        <w:separator/>
      </w:r>
    </w:p>
  </w:endnote>
  <w:endnote w:type="continuationSeparator" w:id="0">
    <w:p w14:paraId="3BD1EB21" w14:textId="77777777" w:rsidR="00E46CC9" w:rsidRDefault="00E46C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CC"/>
    <w:family w:val="auto"/>
    <w:pitch w:val="variable"/>
    <w:sig w:usb0="00000001" w:usb1="5000217F" w:usb2="00000021" w:usb3="00000000" w:csb0="0000019F" w:csb1="00000000"/>
  </w:font>
  <w:font w:name="Roboto Medium">
    <w:charset w:val="CC"/>
    <w:family w:val="auto"/>
    <w:pitch w:val="variable"/>
    <w:sig w:usb0="E0000AFF" w:usb1="5000217F" w:usb2="00000021" w:usb3="00000000" w:csb0="0000019F" w:csb1="00000000"/>
  </w:font>
  <w:font w:name="Montserrat SemiBold">
    <w:altName w:val="Courier New"/>
    <w:panose1 w:val="00000000000000000000"/>
    <w:charset w:val="00"/>
    <w:family w:val="modern"/>
    <w:notTrueType/>
    <w:pitch w:val="variable"/>
    <w:sig w:usb0="00000001" w:usb1="00000003" w:usb2="00000000" w:usb3="00000000" w:csb0="00000197" w:csb1="00000000"/>
  </w:font>
  <w:font w:name="Montserrat">
    <w:altName w:val="Courier New"/>
    <w:panose1 w:val="00000000000000000000"/>
    <w:charset w:val="00"/>
    <w:family w:val="modern"/>
    <w:notTrueType/>
    <w:pitch w:val="variable"/>
    <w:sig w:usb0="00000001" w:usb1="00000003" w:usb2="00000000" w:usb3="00000000" w:csb0="000001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8CA40" w14:textId="73E1A4FD" w:rsidR="002E6DB5" w:rsidRDefault="00D36DC9">
    <w:pPr>
      <w:jc w:val="right"/>
    </w:pPr>
    <w:r>
      <w:fldChar w:fldCharType="begin"/>
    </w:r>
    <w:r>
      <w:instrText>PAGE</w:instrText>
    </w:r>
    <w:r>
      <w:fldChar w:fldCharType="separate"/>
    </w:r>
    <w:r w:rsidR="005806ED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7AE29" w14:textId="5E22F2EF" w:rsidR="002E6DB5" w:rsidRDefault="00D36DC9">
    <w:pPr>
      <w:jc w:val="right"/>
    </w:pPr>
    <w:r>
      <w:fldChar w:fldCharType="begin"/>
    </w:r>
    <w:r>
      <w:instrText>PAGE</w:instrText>
    </w:r>
    <w:r>
      <w:fldChar w:fldCharType="separate"/>
    </w:r>
    <w:r w:rsidR="005806E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D7CDA0" w14:textId="77777777" w:rsidR="00E46CC9" w:rsidRDefault="00E46CC9">
      <w:pPr>
        <w:spacing w:line="240" w:lineRule="auto"/>
      </w:pPr>
      <w:r>
        <w:separator/>
      </w:r>
    </w:p>
  </w:footnote>
  <w:footnote w:type="continuationSeparator" w:id="0">
    <w:p w14:paraId="1EFDEDC9" w14:textId="77777777" w:rsidR="00E46CC9" w:rsidRDefault="00E46C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36CF3" w14:textId="77777777" w:rsidR="002E6DB5" w:rsidRDefault="00D36DC9">
    <w:pPr>
      <w:spacing w:before="240" w:after="240"/>
      <w:jc w:val="center"/>
      <w:rPr>
        <w:rFonts w:ascii="Montserrat SemiBold" w:eastAsia="Montserrat SemiBold" w:hAnsi="Montserrat SemiBold" w:cs="Montserrat SemiBold"/>
        <w:color w:val="666666"/>
        <w:sz w:val="28"/>
        <w:szCs w:val="28"/>
      </w:rPr>
    </w:pPr>
    <w:r>
      <w:rPr>
        <w:noProof/>
        <w:lang w:val="ru-RU"/>
      </w:rPr>
      <mc:AlternateContent>
        <mc:Choice Requires="wps">
          <w:drawing>
            <wp:anchor distT="0" distB="0" distL="0" distR="0" simplePos="0" relativeHeight="251658240" behindDoc="0" locked="0" layoutInCell="1" hidden="0" allowOverlap="1" wp14:anchorId="286E4067" wp14:editId="28A98630">
              <wp:simplePos x="0" y="0"/>
              <wp:positionH relativeFrom="column">
                <wp:posOffset>-743811</wp:posOffset>
              </wp:positionH>
              <wp:positionV relativeFrom="paragraph">
                <wp:posOffset>-457199</wp:posOffset>
              </wp:positionV>
              <wp:extent cx="7611338" cy="91427"/>
              <wp:effectExtent l="0" t="0" r="0" b="0"/>
              <wp:wrapTopAndBottom distT="0" distB="0"/>
              <wp:docPr id="2" name="Прямоугольник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82300" y="9800"/>
                        <a:ext cx="6322800" cy="57000"/>
                      </a:xfrm>
                      <a:prstGeom prst="rect">
                        <a:avLst/>
                      </a:prstGeom>
                      <a:solidFill>
                        <a:srgbClr val="0B5394"/>
                      </a:solidFill>
                      <a:ln>
                        <a:noFill/>
                      </a:ln>
                    </wps:spPr>
                    <wps:txbx>
                      <w:txbxContent>
                        <w:p w14:paraId="46E5A193" w14:textId="77777777" w:rsidR="002E6DB5" w:rsidRDefault="002E6DB5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86E4067" id="Прямоугольник 2" o:spid="_x0000_s1026" style="position:absolute;left:0;text-align:left;margin-left:-58.55pt;margin-top:-36pt;width:599.3pt;height:7.2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" fillcolor="#0b5394" stroked="f">
              <v:textbox inset="2.53958mm,2.53958mm,2.53958mm,2.53958mm">
                <w:txbxContent>
                  <w:p w14:paraId="46E5A193" w14:textId="77777777" w:rsidR="002E6DB5" w:rsidRDefault="002E6DB5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type="topAndBottom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071C1" w14:textId="5CEA1FCE" w:rsidR="002E6DB5" w:rsidRDefault="00D36DC9">
    <w:pPr>
      <w:jc w:val="center"/>
      <w:rPr>
        <w:rFonts w:ascii="Montserrat" w:eastAsia="Montserrat" w:hAnsi="Montserrat" w:cs="Montserrat"/>
        <w:b/>
        <w:sz w:val="48"/>
        <w:szCs w:val="48"/>
      </w:rPr>
    </w:pPr>
    <w:r>
      <w:rPr>
        <w:rFonts w:ascii="Montserrat" w:eastAsia="Montserrat" w:hAnsi="Montserrat" w:cs="Montserrat"/>
        <w:b/>
        <w:sz w:val="48"/>
        <w:szCs w:val="48"/>
      </w:rPr>
      <w:t>Список вещей №</w:t>
    </w:r>
    <w:r>
      <w:rPr>
        <w:noProof/>
        <w:lang w:val="ru-RU"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0A8D9FF4" wp14:editId="763E162D">
              <wp:simplePos x="0" y="0"/>
              <wp:positionH relativeFrom="column">
                <wp:posOffset>-743811</wp:posOffset>
              </wp:positionH>
              <wp:positionV relativeFrom="paragraph">
                <wp:posOffset>-457199</wp:posOffset>
              </wp:positionV>
              <wp:extent cx="7611338" cy="91427"/>
              <wp:effectExtent l="0" t="0" r="0" b="0"/>
              <wp:wrapTopAndBottom distT="0" distB="0"/>
              <wp:docPr id="1" name="Прямоугольник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82300" y="9800"/>
                        <a:ext cx="6322800" cy="57000"/>
                      </a:xfrm>
                      <a:prstGeom prst="rect">
                        <a:avLst/>
                      </a:prstGeom>
                      <a:solidFill>
                        <a:srgbClr val="0B5394"/>
                      </a:solidFill>
                      <a:ln>
                        <a:noFill/>
                      </a:ln>
                    </wps:spPr>
                    <wps:txbx>
                      <w:txbxContent>
                        <w:p w14:paraId="779AA7CF" w14:textId="77777777" w:rsidR="002E6DB5" w:rsidRDefault="002E6DB5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A8D9FF4" id="Прямоугольник 1" o:spid="_x0000_s1027" style="position:absolute;left:0;text-align:left;margin-left:-58.55pt;margin-top:-36pt;width:599.3pt;height:7.2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" fillcolor="#0b5394" stroked="f">
              <v:textbox inset="2.53958mm,2.53958mm,2.53958mm,2.53958mm">
                <w:txbxContent>
                  <w:p w14:paraId="779AA7CF" w14:textId="77777777" w:rsidR="002E6DB5" w:rsidRDefault="002E6DB5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wrap type="topAndBottom"/>
            </v:rect>
          </w:pict>
        </mc:Fallback>
      </mc:AlternateContent>
    </w:r>
    <w:r w:rsidR="00E0490D">
      <w:rPr>
        <w:rFonts w:ascii="Montserrat" w:eastAsia="Montserrat" w:hAnsi="Montserrat" w:cs="Montserrat"/>
        <w:b/>
        <w:sz w:val="48"/>
        <w:szCs w:val="48"/>
        <w:lang w:val="ru-RU"/>
      </w:rPr>
      <w:t>81</w:t>
    </w:r>
  </w:p>
  <w:p w14:paraId="7D61BCB4" w14:textId="77777777" w:rsidR="00E0490D" w:rsidRDefault="00E0490D" w:rsidP="00E0490D">
    <w:pPr>
      <w:pStyle w:val="a9"/>
      <w:spacing w:before="0" w:beforeAutospacing="0" w:after="0" w:afterAutospacing="0"/>
      <w:jc w:val="center"/>
      <w:rPr>
        <w:rFonts w:ascii="Montserrat SemiBold" w:eastAsia="Montserrat SemiBold" w:hAnsi="Montserrat SemiBold" w:cs="Montserrat SemiBold"/>
      </w:rPr>
    </w:pPr>
    <w:bookmarkStart w:id="1" w:name="_wxid2dida7tz" w:colFirst="0" w:colLast="0"/>
    <w:bookmarkEnd w:id="1"/>
    <w:proofErr w:type="spellStart"/>
    <w:r>
      <w:rPr>
        <w:rFonts w:ascii="Montserrat SemiBold" w:eastAsia="Montserrat SemiBold" w:hAnsi="Montserrat SemiBold" w:cs="Montserrat SemiBold"/>
      </w:rPr>
      <w:t>Данныи</w:t>
    </w:r>
    <w:proofErr w:type="spellEnd"/>
    <w:r>
      <w:rPr>
        <w:rFonts w:ascii="Montserrat SemiBold" w:eastAsia="Montserrat SemiBold" w:hAnsi="Montserrat SemiBold" w:cs="Montserrat SemiBold"/>
      </w:rPr>
      <w:t xml:space="preserve">̆ список рассчитан для летних туров на Кавказ </w:t>
    </w:r>
  </w:p>
  <w:p w14:paraId="4DBB264B" w14:textId="32BFA676" w:rsidR="00E0490D" w:rsidRDefault="00E0490D" w:rsidP="00E0490D">
    <w:pPr>
      <w:pStyle w:val="a9"/>
      <w:spacing w:before="0" w:beforeAutospacing="0" w:after="0" w:afterAutospacing="0"/>
      <w:jc w:val="center"/>
    </w:pPr>
    <w:r>
      <w:rPr>
        <w:rFonts w:ascii="Montserrat SemiBold" w:eastAsia="Montserrat SemiBold" w:hAnsi="Montserrat SemiBold" w:cs="Montserrat SemiBold"/>
      </w:rPr>
      <w:t>с ночёвками в гостиницах</w:t>
    </w:r>
  </w:p>
  <w:p w14:paraId="375F0882" w14:textId="3AB6662B" w:rsidR="002E6DB5" w:rsidRDefault="002E6DB5" w:rsidP="00F67919">
    <w:pPr>
      <w:pStyle w:val="4"/>
      <w:spacing w:after="240"/>
      <w:jc w:val="center"/>
      <w:rPr>
        <w:color w:val="E69138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D5AA3"/>
    <w:multiLevelType w:val="multilevel"/>
    <w:tmpl w:val="B290F6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9D76C5"/>
    <w:multiLevelType w:val="multilevel"/>
    <w:tmpl w:val="6C2C66F4"/>
    <w:styleLink w:val="WWNum2"/>
    <w:lvl w:ilvl="0">
      <w:numFmt w:val="bullet"/>
      <w:lvlText w:val="❏"/>
      <w:lvlJc w:val="left"/>
      <w:pPr>
        <w:ind w:left="720" w:hanging="360"/>
      </w:pPr>
      <w:rPr>
        <w:u w:val="none"/>
      </w:rPr>
    </w:lvl>
    <w:lvl w:ilvl="1">
      <w:numFmt w:val="bullet"/>
      <w:lvlText w:val="❏"/>
      <w:lvlJc w:val="left"/>
      <w:pPr>
        <w:ind w:left="1440" w:hanging="360"/>
      </w:pPr>
      <w:rPr>
        <w:u w:val="none"/>
      </w:rPr>
    </w:lvl>
    <w:lvl w:ilvl="2">
      <w:numFmt w:val="bullet"/>
      <w:lvlText w:val="❏"/>
      <w:lvlJc w:val="left"/>
      <w:pPr>
        <w:ind w:left="2160" w:hanging="360"/>
      </w:pPr>
      <w:rPr>
        <w:u w:val="none"/>
      </w:rPr>
    </w:lvl>
    <w:lvl w:ilvl="3">
      <w:numFmt w:val="bullet"/>
      <w:lvlText w:val="❏"/>
      <w:lvlJc w:val="left"/>
      <w:pPr>
        <w:ind w:left="2880" w:hanging="360"/>
      </w:pPr>
      <w:rPr>
        <w:u w:val="none"/>
      </w:rPr>
    </w:lvl>
    <w:lvl w:ilvl="4">
      <w:numFmt w:val="bullet"/>
      <w:lvlText w:val="❏"/>
      <w:lvlJc w:val="left"/>
      <w:pPr>
        <w:ind w:left="3600" w:hanging="360"/>
      </w:pPr>
      <w:rPr>
        <w:u w:val="none"/>
      </w:rPr>
    </w:lvl>
    <w:lvl w:ilvl="5">
      <w:numFmt w:val="bullet"/>
      <w:lvlText w:val="❏"/>
      <w:lvlJc w:val="left"/>
      <w:pPr>
        <w:ind w:left="4320" w:hanging="360"/>
      </w:pPr>
      <w:rPr>
        <w:u w:val="none"/>
      </w:rPr>
    </w:lvl>
    <w:lvl w:ilvl="6">
      <w:numFmt w:val="bullet"/>
      <w:lvlText w:val="❏"/>
      <w:lvlJc w:val="left"/>
      <w:pPr>
        <w:ind w:left="5040" w:hanging="360"/>
      </w:pPr>
      <w:rPr>
        <w:u w:val="none"/>
      </w:rPr>
    </w:lvl>
    <w:lvl w:ilvl="7">
      <w:numFmt w:val="bullet"/>
      <w:lvlText w:val="❏"/>
      <w:lvlJc w:val="left"/>
      <w:pPr>
        <w:ind w:left="5760" w:hanging="360"/>
      </w:pPr>
      <w:rPr>
        <w:u w:val="none"/>
      </w:rPr>
    </w:lvl>
    <w:lvl w:ilvl="8"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4A4294"/>
    <w:multiLevelType w:val="multilevel"/>
    <w:tmpl w:val="B6C2D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313D6F"/>
    <w:multiLevelType w:val="multilevel"/>
    <w:tmpl w:val="3792264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54F1DA1"/>
    <w:multiLevelType w:val="multilevel"/>
    <w:tmpl w:val="B7248D7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B1F20C1"/>
    <w:multiLevelType w:val="multilevel"/>
    <w:tmpl w:val="80165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04318D"/>
    <w:multiLevelType w:val="multilevel"/>
    <w:tmpl w:val="433E09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00D4D0B"/>
    <w:multiLevelType w:val="multilevel"/>
    <w:tmpl w:val="C2F48396"/>
    <w:styleLink w:val="WWNum9"/>
    <w:lvl w:ilvl="0">
      <w:numFmt w:val="bullet"/>
      <w:lvlText w:val="❏"/>
      <w:lvlJc w:val="left"/>
      <w:pPr>
        <w:ind w:left="720" w:hanging="360"/>
      </w:pPr>
      <w:rPr>
        <w:u w:val="none"/>
      </w:rPr>
    </w:lvl>
    <w:lvl w:ilvl="1">
      <w:numFmt w:val="bullet"/>
      <w:lvlText w:val="❏"/>
      <w:lvlJc w:val="left"/>
      <w:pPr>
        <w:ind w:left="1440" w:hanging="360"/>
      </w:pPr>
      <w:rPr>
        <w:u w:val="none"/>
      </w:rPr>
    </w:lvl>
    <w:lvl w:ilvl="2">
      <w:numFmt w:val="bullet"/>
      <w:lvlText w:val="❏"/>
      <w:lvlJc w:val="left"/>
      <w:pPr>
        <w:ind w:left="2160" w:hanging="360"/>
      </w:pPr>
      <w:rPr>
        <w:u w:val="none"/>
      </w:rPr>
    </w:lvl>
    <w:lvl w:ilvl="3">
      <w:numFmt w:val="bullet"/>
      <w:lvlText w:val="❏"/>
      <w:lvlJc w:val="left"/>
      <w:pPr>
        <w:ind w:left="2880" w:hanging="360"/>
      </w:pPr>
      <w:rPr>
        <w:u w:val="none"/>
      </w:rPr>
    </w:lvl>
    <w:lvl w:ilvl="4">
      <w:numFmt w:val="bullet"/>
      <w:lvlText w:val="❏"/>
      <w:lvlJc w:val="left"/>
      <w:pPr>
        <w:ind w:left="3600" w:hanging="360"/>
      </w:pPr>
      <w:rPr>
        <w:u w:val="none"/>
      </w:rPr>
    </w:lvl>
    <w:lvl w:ilvl="5">
      <w:numFmt w:val="bullet"/>
      <w:lvlText w:val="❏"/>
      <w:lvlJc w:val="left"/>
      <w:pPr>
        <w:ind w:left="4320" w:hanging="360"/>
      </w:pPr>
      <w:rPr>
        <w:u w:val="none"/>
      </w:rPr>
    </w:lvl>
    <w:lvl w:ilvl="6">
      <w:numFmt w:val="bullet"/>
      <w:lvlText w:val="❏"/>
      <w:lvlJc w:val="left"/>
      <w:pPr>
        <w:ind w:left="5040" w:hanging="360"/>
      </w:pPr>
      <w:rPr>
        <w:u w:val="none"/>
      </w:rPr>
    </w:lvl>
    <w:lvl w:ilvl="7">
      <w:numFmt w:val="bullet"/>
      <w:lvlText w:val="❏"/>
      <w:lvlJc w:val="left"/>
      <w:pPr>
        <w:ind w:left="5760" w:hanging="360"/>
      </w:pPr>
      <w:rPr>
        <w:u w:val="none"/>
      </w:rPr>
    </w:lvl>
    <w:lvl w:ilvl="8"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F723FE"/>
    <w:multiLevelType w:val="multilevel"/>
    <w:tmpl w:val="17D00BD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4473FD9"/>
    <w:multiLevelType w:val="multilevel"/>
    <w:tmpl w:val="37EE1C5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F52EA4"/>
    <w:multiLevelType w:val="multilevel"/>
    <w:tmpl w:val="ED1832D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912632B"/>
    <w:multiLevelType w:val="multilevel"/>
    <w:tmpl w:val="4B0A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D443D7F"/>
    <w:multiLevelType w:val="multilevel"/>
    <w:tmpl w:val="F3C44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DE233D"/>
    <w:multiLevelType w:val="multilevel"/>
    <w:tmpl w:val="0B12F6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96048D1"/>
    <w:multiLevelType w:val="multilevel"/>
    <w:tmpl w:val="692063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9A70249"/>
    <w:multiLevelType w:val="multilevel"/>
    <w:tmpl w:val="BDFA90B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6A337BA9"/>
    <w:multiLevelType w:val="multilevel"/>
    <w:tmpl w:val="B33C711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AA92B28"/>
    <w:multiLevelType w:val="multilevel"/>
    <w:tmpl w:val="AC1893E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A4F03D2"/>
    <w:multiLevelType w:val="multilevel"/>
    <w:tmpl w:val="638ECB4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14"/>
  </w:num>
  <w:num w:numId="3">
    <w:abstractNumId w:val="13"/>
  </w:num>
  <w:num w:numId="4">
    <w:abstractNumId w:val="3"/>
  </w:num>
  <w:num w:numId="5">
    <w:abstractNumId w:val="0"/>
  </w:num>
  <w:num w:numId="6">
    <w:abstractNumId w:val="6"/>
  </w:num>
  <w:num w:numId="7">
    <w:abstractNumId w:val="15"/>
  </w:num>
  <w:num w:numId="8">
    <w:abstractNumId w:val="18"/>
  </w:num>
  <w:num w:numId="9">
    <w:abstractNumId w:val="9"/>
  </w:num>
  <w:num w:numId="10">
    <w:abstractNumId w:val="17"/>
  </w:num>
  <w:num w:numId="11">
    <w:abstractNumId w:val="4"/>
  </w:num>
  <w:num w:numId="12">
    <w:abstractNumId w:val="10"/>
  </w:num>
  <w:num w:numId="13">
    <w:abstractNumId w:val="16"/>
  </w:num>
  <w:num w:numId="14">
    <w:abstractNumId w:val="5"/>
  </w:num>
  <w:num w:numId="15">
    <w:abstractNumId w:val="11"/>
  </w:num>
  <w:num w:numId="16">
    <w:abstractNumId w:val="12"/>
  </w:num>
  <w:num w:numId="17">
    <w:abstractNumId w:val="2"/>
  </w:num>
  <w:num w:numId="18">
    <w:abstractNumId w:val="1"/>
  </w:num>
  <w:num w:numId="19">
    <w:abstractNumId w:val="7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Lc0N7ME0sZmZko6SsGpxcWZ+XkgBaa1AP2Y6VAsAAAA"/>
  </w:docVars>
  <w:rsids>
    <w:rsidRoot w:val="002E6DB5"/>
    <w:rsid w:val="000021DD"/>
    <w:rsid w:val="000912AA"/>
    <w:rsid w:val="00105BD0"/>
    <w:rsid w:val="00131D3D"/>
    <w:rsid w:val="0027088A"/>
    <w:rsid w:val="002E6DB5"/>
    <w:rsid w:val="003E4850"/>
    <w:rsid w:val="00554FDC"/>
    <w:rsid w:val="005806ED"/>
    <w:rsid w:val="005907CD"/>
    <w:rsid w:val="006150E5"/>
    <w:rsid w:val="006B4694"/>
    <w:rsid w:val="008737A0"/>
    <w:rsid w:val="008756EF"/>
    <w:rsid w:val="008E0962"/>
    <w:rsid w:val="00951371"/>
    <w:rsid w:val="009969DB"/>
    <w:rsid w:val="009A1F6E"/>
    <w:rsid w:val="00A12BD6"/>
    <w:rsid w:val="00AB3BDF"/>
    <w:rsid w:val="00D14891"/>
    <w:rsid w:val="00D36DC9"/>
    <w:rsid w:val="00E0490D"/>
    <w:rsid w:val="00E46CC9"/>
    <w:rsid w:val="00F6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CD2E9E"/>
  <w15:docId w15:val="{E6D3CBFD-1681-4B22-8984-77142556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8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  <w:color w:val="666666"/>
      <w:sz w:val="24"/>
      <w:szCs w:val="24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40" w:after="40"/>
      <w:outlineLvl w:val="3"/>
    </w:pPr>
    <w:rPr>
      <w:i/>
      <w:color w:val="66666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666666"/>
      <w:sz w:val="20"/>
      <w:szCs w:val="20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756EF"/>
  </w:style>
  <w:style w:type="paragraph" w:styleId="a7">
    <w:name w:val="footer"/>
    <w:basedOn w:val="a"/>
    <w:link w:val="a8"/>
    <w:uiPriority w:val="99"/>
    <w:unhideWhenUsed/>
    <w:rsid w:val="008756EF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756EF"/>
  </w:style>
  <w:style w:type="paragraph" w:styleId="a9">
    <w:name w:val="Normal (Web)"/>
    <w:basedOn w:val="a"/>
    <w:unhideWhenUsed/>
    <w:rsid w:val="00F679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customStyle="1" w:styleId="Standard">
    <w:name w:val="Standard"/>
    <w:rsid w:val="00E0490D"/>
    <w:pPr>
      <w:suppressAutoHyphens/>
      <w:autoSpaceDN w:val="0"/>
      <w:textAlignment w:val="baseline"/>
    </w:pPr>
    <w:rPr>
      <w:kern w:val="3"/>
      <w:lang w:val="ru-RU"/>
    </w:rPr>
  </w:style>
  <w:style w:type="numbering" w:customStyle="1" w:styleId="WWNum2">
    <w:name w:val="WWNum2"/>
    <w:basedOn w:val="a2"/>
    <w:rsid w:val="00E0490D"/>
    <w:pPr>
      <w:numPr>
        <w:numId w:val="18"/>
      </w:numPr>
    </w:pPr>
  </w:style>
  <w:style w:type="numbering" w:customStyle="1" w:styleId="WWNum9">
    <w:name w:val="WWNum9"/>
    <w:basedOn w:val="a2"/>
    <w:rsid w:val="00E0490D"/>
    <w:pPr>
      <w:numPr>
        <w:numId w:val="19"/>
      </w:numPr>
    </w:pPr>
  </w:style>
  <w:style w:type="character" w:styleId="aa">
    <w:name w:val="Hyperlink"/>
    <w:basedOn w:val="a0"/>
    <w:uiPriority w:val="99"/>
    <w:unhideWhenUsed/>
    <w:rsid w:val="00E0490D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E049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на Корчагина</dc:creator>
  <cp:lastModifiedBy>Чурилкина Анна</cp:lastModifiedBy>
  <cp:revision>2</cp:revision>
  <cp:lastPrinted>2022-08-16T09:33:00Z</cp:lastPrinted>
  <dcterms:created xsi:type="dcterms:W3CDTF">2022-08-16T10:12:00Z</dcterms:created>
  <dcterms:modified xsi:type="dcterms:W3CDTF">2022-08-16T10:12:00Z</dcterms:modified>
</cp:coreProperties>
</file>